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84D5A" w14:textId="77777777" w:rsidR="00854B73" w:rsidRPr="00B01EC0" w:rsidRDefault="00854B73" w:rsidP="00854B73">
      <w:pPr>
        <w:rPr>
          <w:rFonts w:ascii="Trebuchet MS" w:hAnsi="Trebuchet MS"/>
          <w:sz w:val="20"/>
          <w:szCs w:val="20"/>
        </w:rPr>
      </w:pPr>
    </w:p>
    <w:p w14:paraId="42C407FD" w14:textId="455622E4" w:rsidR="008A3731" w:rsidRDefault="00DF4F66" w:rsidP="008A3731">
      <w:pPr>
        <w:spacing w:before="120" w:after="120"/>
        <w:jc w:val="center"/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FACE-TO-FACE</w:t>
      </w:r>
      <w:r w:rsidR="008A3731">
        <w:rPr>
          <w:rFonts w:ascii="Trebuchet MS" w:hAnsi="Trebuchet MS"/>
          <w:b/>
          <w:sz w:val="20"/>
          <w:szCs w:val="20"/>
        </w:rPr>
        <w:t xml:space="preserve"> TUTORIALS: KATIMA MULILO CENTRE</w:t>
      </w:r>
    </w:p>
    <w:tbl>
      <w:tblPr>
        <w:tblpPr w:leftFromText="180" w:rightFromText="180" w:vertAnchor="text" w:tblpX="-2684" w:tblpY="3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9"/>
      </w:tblGrid>
      <w:tr w:rsidR="008A3731" w14:paraId="635910A7" w14:textId="197648A3" w:rsidTr="008A3731">
        <w:trPr>
          <w:trHeight w:val="60"/>
        </w:trPr>
        <w:tc>
          <w:tcPr>
            <w:tcW w:w="579" w:type="dxa"/>
            <w:tcBorders>
              <w:top w:val="nil"/>
              <w:bottom w:val="nil"/>
              <w:right w:val="nil"/>
            </w:tcBorders>
          </w:tcPr>
          <w:p w14:paraId="69CD489D" w14:textId="77777777" w:rsidR="008A3731" w:rsidRDefault="008A3731" w:rsidP="008A3731"/>
        </w:tc>
      </w:tr>
    </w:tbl>
    <w:p w14:paraId="72679392" w14:textId="06410C7C" w:rsidR="008A3731" w:rsidRDefault="003D5240" w:rsidP="008A3731">
      <w:pPr>
        <w:ind w:right="-864"/>
        <w:jc w:val="center"/>
        <w:rPr>
          <w:rFonts w:ascii="Arial" w:hAnsi="Arial" w:cs="Arial"/>
          <w:b/>
          <w:sz w:val="18"/>
          <w:szCs w:val="18"/>
        </w:rPr>
      </w:pPr>
      <w:proofErr w:type="gramStart"/>
      <w:r>
        <w:rPr>
          <w:rFonts w:ascii="Arial" w:hAnsi="Arial" w:cs="Arial"/>
          <w:b/>
          <w:sz w:val="18"/>
          <w:szCs w:val="18"/>
        </w:rPr>
        <w:t>27</w:t>
      </w:r>
      <w:proofErr w:type="gramEnd"/>
      <w:r>
        <w:rPr>
          <w:rFonts w:ascii="Arial" w:hAnsi="Arial" w:cs="Arial"/>
          <w:b/>
          <w:sz w:val="18"/>
          <w:szCs w:val="18"/>
        </w:rPr>
        <w:t xml:space="preserve"> MARCH 2023 – 26 MAY</w:t>
      </w:r>
      <w:r w:rsidR="008A3731">
        <w:rPr>
          <w:rFonts w:ascii="Arial" w:hAnsi="Arial" w:cs="Arial"/>
          <w:b/>
          <w:sz w:val="18"/>
          <w:szCs w:val="18"/>
        </w:rPr>
        <w:t xml:space="preserve"> 2023</w:t>
      </w:r>
      <w:r w:rsidR="005B3811">
        <w:rPr>
          <w:rFonts w:ascii="Arial" w:hAnsi="Arial" w:cs="Arial"/>
          <w:b/>
          <w:sz w:val="18"/>
          <w:szCs w:val="18"/>
        </w:rPr>
        <w:t xml:space="preserve"> </w:t>
      </w:r>
    </w:p>
    <w:p w14:paraId="0888940B" w14:textId="77777777" w:rsidR="005B3811" w:rsidRDefault="005B3811" w:rsidP="008A3731">
      <w:pPr>
        <w:ind w:right="-864"/>
        <w:jc w:val="center"/>
        <w:rPr>
          <w:rFonts w:ascii="Arial" w:hAnsi="Arial" w:cs="Arial"/>
          <w:b/>
          <w:sz w:val="18"/>
          <w:szCs w:val="18"/>
        </w:rPr>
      </w:pPr>
    </w:p>
    <w:p w14:paraId="14CB000A" w14:textId="7AA416CD" w:rsidR="005B3811" w:rsidRDefault="005B3811" w:rsidP="008A3731">
      <w:pPr>
        <w:ind w:right="-864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ROGRAMME: 04NBPR</w:t>
      </w:r>
    </w:p>
    <w:p w14:paraId="040BA825" w14:textId="77777777" w:rsidR="005B3811" w:rsidRPr="007F140D" w:rsidRDefault="005B3811" w:rsidP="008A3731">
      <w:pPr>
        <w:ind w:right="-864"/>
        <w:jc w:val="center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034" w:type="dxa"/>
        <w:tblInd w:w="-5" w:type="dxa"/>
        <w:tblLook w:val="04A0" w:firstRow="1" w:lastRow="0" w:firstColumn="1" w:lastColumn="0" w:noHBand="0" w:noVBand="1"/>
      </w:tblPr>
      <w:tblGrid>
        <w:gridCol w:w="1418"/>
        <w:gridCol w:w="2551"/>
        <w:gridCol w:w="2552"/>
        <w:gridCol w:w="2410"/>
        <w:gridCol w:w="2409"/>
        <w:gridCol w:w="2694"/>
      </w:tblGrid>
      <w:tr w:rsidR="008A3731" w14:paraId="7DC823A9" w14:textId="77777777" w:rsidTr="008A3731">
        <w:tc>
          <w:tcPr>
            <w:tcW w:w="1418" w:type="dxa"/>
            <w:shd w:val="clear" w:color="auto" w:fill="DEEAF6" w:themeFill="accent1" w:themeFillTint="33"/>
          </w:tcPr>
          <w:p w14:paraId="0A95428D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DAY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14:paraId="1B26CE1A" w14:textId="62C2233E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09:00</w:t>
            </w:r>
          </w:p>
          <w:p w14:paraId="3ABD7BBC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0:00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1240AF4B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0:00</w:t>
            </w:r>
          </w:p>
          <w:p w14:paraId="56919B79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1:00</w:t>
            </w:r>
          </w:p>
          <w:p w14:paraId="2B0658E2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DEEAF6" w:themeFill="accent1" w:themeFillTint="33"/>
          </w:tcPr>
          <w:p w14:paraId="2D8CAD78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5:00</w:t>
            </w:r>
          </w:p>
          <w:p w14:paraId="08E7A67E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6:00</w:t>
            </w:r>
          </w:p>
        </w:tc>
        <w:tc>
          <w:tcPr>
            <w:tcW w:w="2409" w:type="dxa"/>
            <w:shd w:val="clear" w:color="auto" w:fill="DEEAF6" w:themeFill="accent1" w:themeFillTint="33"/>
          </w:tcPr>
          <w:p w14:paraId="39EAF7B5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6:00</w:t>
            </w:r>
          </w:p>
          <w:p w14:paraId="062D9C9F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7:00</w:t>
            </w:r>
          </w:p>
          <w:p w14:paraId="1EDE2647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  <w:p w14:paraId="4B6F3334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2694" w:type="dxa"/>
            <w:shd w:val="clear" w:color="auto" w:fill="DEEAF6" w:themeFill="accent1" w:themeFillTint="33"/>
          </w:tcPr>
          <w:p w14:paraId="040C41B0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7:00</w:t>
            </w:r>
          </w:p>
          <w:p w14:paraId="6540B0B6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8:00</w:t>
            </w:r>
          </w:p>
        </w:tc>
      </w:tr>
      <w:tr w:rsidR="008A3731" w:rsidRPr="000D6BE4" w14:paraId="79CE0F4E" w14:textId="77777777" w:rsidTr="008A3731">
        <w:trPr>
          <w:trHeight w:val="1073"/>
        </w:trPr>
        <w:tc>
          <w:tcPr>
            <w:tcW w:w="1418" w:type="dxa"/>
            <w:shd w:val="clear" w:color="auto" w:fill="auto"/>
          </w:tcPr>
          <w:p w14:paraId="020CF9AB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Monday</w:t>
            </w:r>
          </w:p>
        </w:tc>
        <w:tc>
          <w:tcPr>
            <w:tcW w:w="2551" w:type="dxa"/>
            <w:shd w:val="clear" w:color="auto" w:fill="auto"/>
          </w:tcPr>
          <w:p w14:paraId="46D2BE8E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1DE5389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7DB8ABA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309E2BB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3EFFE3AC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8A3731" w:rsidRPr="000D6BE4" w14:paraId="31917281" w14:textId="77777777" w:rsidTr="008A3731">
        <w:tc>
          <w:tcPr>
            <w:tcW w:w="1418" w:type="dxa"/>
            <w:shd w:val="clear" w:color="auto" w:fill="auto"/>
          </w:tcPr>
          <w:p w14:paraId="712E0AA9" w14:textId="77777777" w:rsidR="008A3731" w:rsidRPr="004D142E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Tuesday</w:t>
            </w:r>
          </w:p>
        </w:tc>
        <w:tc>
          <w:tcPr>
            <w:tcW w:w="2551" w:type="dxa"/>
            <w:shd w:val="clear" w:color="auto" w:fill="auto"/>
          </w:tcPr>
          <w:p w14:paraId="0E5BE1D2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75F2E278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01E703BE" w14:textId="691A8CFA" w:rsidR="008A3731" w:rsidRPr="000D6BE4" w:rsidRDefault="00F5116D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1687441A" w14:textId="77777777" w:rsidR="008A3731" w:rsidRPr="00287C06" w:rsidRDefault="008A3731" w:rsidP="008A3731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5E4C5623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8A3731" w:rsidRPr="000D6BE4" w14:paraId="27690D60" w14:textId="77777777" w:rsidTr="008A3731">
        <w:tc>
          <w:tcPr>
            <w:tcW w:w="1418" w:type="dxa"/>
            <w:shd w:val="clear" w:color="auto" w:fill="auto"/>
          </w:tcPr>
          <w:p w14:paraId="33E28705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Wednesday</w:t>
            </w:r>
          </w:p>
        </w:tc>
        <w:tc>
          <w:tcPr>
            <w:tcW w:w="2551" w:type="dxa"/>
            <w:shd w:val="clear" w:color="auto" w:fill="auto"/>
          </w:tcPr>
          <w:p w14:paraId="1462A196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26DDB802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22E8E744" w14:textId="3A9F49BB" w:rsidR="008A3731" w:rsidRPr="000D6BE4" w:rsidRDefault="00F5116D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5BFCDA91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0E59D5BB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8A3731" w:rsidRPr="000D6BE4" w14:paraId="058E367A" w14:textId="77777777" w:rsidTr="008A3731">
        <w:tc>
          <w:tcPr>
            <w:tcW w:w="1418" w:type="dxa"/>
            <w:shd w:val="clear" w:color="auto" w:fill="auto"/>
          </w:tcPr>
          <w:p w14:paraId="0432D653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Thursday</w:t>
            </w:r>
          </w:p>
        </w:tc>
        <w:tc>
          <w:tcPr>
            <w:tcW w:w="2551" w:type="dxa"/>
            <w:shd w:val="clear" w:color="auto" w:fill="auto"/>
          </w:tcPr>
          <w:p w14:paraId="2D54D55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2A89445F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6F10BB36" w14:textId="1121B194" w:rsidR="008A3731" w:rsidRPr="000D6BE4" w:rsidRDefault="00F5116D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  <w:bookmarkStart w:id="0" w:name="_GoBack"/>
            <w:bookmarkEnd w:id="0"/>
          </w:p>
        </w:tc>
        <w:tc>
          <w:tcPr>
            <w:tcW w:w="2409" w:type="dxa"/>
            <w:shd w:val="clear" w:color="auto" w:fill="auto"/>
          </w:tcPr>
          <w:p w14:paraId="6FEB0A7D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26FE51A0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</w:tbl>
    <w:p w14:paraId="4DFF0FF6" w14:textId="26CF1BBB" w:rsidR="00796E02" w:rsidRPr="007F140D" w:rsidRDefault="00796E02" w:rsidP="00854B73">
      <w:pPr>
        <w:ind w:right="-864"/>
        <w:rPr>
          <w:rFonts w:ascii="Arial" w:hAnsi="Arial" w:cs="Arial"/>
          <w:b/>
          <w:sz w:val="18"/>
          <w:szCs w:val="18"/>
        </w:rPr>
      </w:pPr>
    </w:p>
    <w:sectPr w:rsidR="00796E02" w:rsidRPr="007F140D" w:rsidSect="008A3731">
      <w:headerReference w:type="first" r:id="rId11"/>
      <w:pgSz w:w="15840" w:h="12240" w:orient="landscape" w:code="1"/>
      <w:pgMar w:top="2160" w:right="3119" w:bottom="216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22739" w14:textId="77777777" w:rsidR="0061347F" w:rsidRDefault="0061347F" w:rsidP="00EC6C71">
      <w:r>
        <w:separator/>
      </w:r>
    </w:p>
  </w:endnote>
  <w:endnote w:type="continuationSeparator" w:id="0">
    <w:p w14:paraId="66730E46" w14:textId="77777777" w:rsidR="0061347F" w:rsidRDefault="0061347F" w:rsidP="00E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ECD68" w14:textId="77777777" w:rsidR="0061347F" w:rsidRDefault="0061347F" w:rsidP="00EC6C71">
      <w:r>
        <w:separator/>
      </w:r>
    </w:p>
  </w:footnote>
  <w:footnote w:type="continuationSeparator" w:id="0">
    <w:p w14:paraId="3D53A801" w14:textId="77777777" w:rsidR="0061347F" w:rsidRDefault="0061347F" w:rsidP="00EC6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3B020" w14:textId="200C03F6" w:rsidR="004B351B" w:rsidRDefault="00CB61E6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5C0EC21" wp14:editId="4452A95A">
          <wp:simplePos x="0" y="0"/>
          <wp:positionH relativeFrom="column">
            <wp:posOffset>270</wp:posOffset>
          </wp:positionH>
          <wp:positionV relativeFrom="paragraph">
            <wp:posOffset>746760</wp:posOffset>
          </wp:positionV>
          <wp:extent cx="3362960" cy="199406"/>
          <wp:effectExtent l="0" t="0" r="889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2960" cy="1994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1486" w:rsidRPr="00721486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5D9AF5F9" wp14:editId="1CDB3EA1">
          <wp:simplePos x="0" y="0"/>
          <wp:positionH relativeFrom="column">
            <wp:posOffset>-809624</wp:posOffset>
          </wp:positionH>
          <wp:positionV relativeFrom="paragraph">
            <wp:posOffset>-171450</wp:posOffset>
          </wp:positionV>
          <wp:extent cx="6959600" cy="147363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ust Admin_COLL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94"/>
                  <a:stretch/>
                </pic:blipFill>
                <pic:spPr bwMode="auto">
                  <a:xfrm>
                    <a:off x="0" y="0"/>
                    <a:ext cx="6967990" cy="14754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9242A"/>
    <w:multiLevelType w:val="hybridMultilevel"/>
    <w:tmpl w:val="2E283BE0"/>
    <w:lvl w:ilvl="0" w:tplc="1C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1" w15:restartNumberingAfterBreak="0">
    <w:nsid w:val="20CB3BAD"/>
    <w:multiLevelType w:val="hybridMultilevel"/>
    <w:tmpl w:val="C1FA0850"/>
    <w:lvl w:ilvl="0" w:tplc="06648250">
      <w:numFmt w:val="bullet"/>
      <w:lvlText w:val="-"/>
      <w:lvlJc w:val="left"/>
      <w:pPr>
        <w:ind w:left="333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6" w:hanging="360"/>
      </w:pPr>
      <w:rPr>
        <w:rFonts w:ascii="Wingdings" w:hAnsi="Wingdings" w:hint="default"/>
      </w:rPr>
    </w:lvl>
  </w:abstractNum>
  <w:abstractNum w:abstractNumId="2" w15:restartNumberingAfterBreak="0">
    <w:nsid w:val="21754132"/>
    <w:multiLevelType w:val="hybridMultilevel"/>
    <w:tmpl w:val="F092BFE6"/>
    <w:lvl w:ilvl="0" w:tplc="BE2E9894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7A6349C"/>
    <w:multiLevelType w:val="hybridMultilevel"/>
    <w:tmpl w:val="F6CA5326"/>
    <w:lvl w:ilvl="0" w:tplc="1C090001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4" w15:restartNumberingAfterBreak="0">
    <w:nsid w:val="38D27E96"/>
    <w:multiLevelType w:val="hybridMultilevel"/>
    <w:tmpl w:val="258A9A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AC2412"/>
    <w:multiLevelType w:val="hybridMultilevel"/>
    <w:tmpl w:val="E3CEF070"/>
    <w:lvl w:ilvl="0" w:tplc="04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6" w15:restartNumberingAfterBreak="0">
    <w:nsid w:val="501D3877"/>
    <w:multiLevelType w:val="hybridMultilevel"/>
    <w:tmpl w:val="38522746"/>
    <w:lvl w:ilvl="0" w:tplc="3D64A908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2C0618E"/>
    <w:multiLevelType w:val="hybridMultilevel"/>
    <w:tmpl w:val="40E01DE4"/>
    <w:lvl w:ilvl="0" w:tplc="D67E58A6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6C2084D"/>
    <w:multiLevelType w:val="hybridMultilevel"/>
    <w:tmpl w:val="66AC41C2"/>
    <w:lvl w:ilvl="0" w:tplc="47F6F75E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6B736F7F"/>
    <w:multiLevelType w:val="hybridMultilevel"/>
    <w:tmpl w:val="9BEC3A96"/>
    <w:lvl w:ilvl="0" w:tplc="E9B8B8F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8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G0NLMwMzCxNDBX0lEKTi0uzszPAykwMqgFANQ7PEEtAAAA"/>
  </w:docVars>
  <w:rsids>
    <w:rsidRoot w:val="007F140D"/>
    <w:rsid w:val="00012F53"/>
    <w:rsid w:val="000373B6"/>
    <w:rsid w:val="0004102B"/>
    <w:rsid w:val="0004296F"/>
    <w:rsid w:val="0004530F"/>
    <w:rsid w:val="00045B11"/>
    <w:rsid w:val="00051F82"/>
    <w:rsid w:val="00055B5D"/>
    <w:rsid w:val="00071518"/>
    <w:rsid w:val="00072460"/>
    <w:rsid w:val="00073752"/>
    <w:rsid w:val="00077A08"/>
    <w:rsid w:val="000862AF"/>
    <w:rsid w:val="000931C4"/>
    <w:rsid w:val="000971B7"/>
    <w:rsid w:val="000A1D37"/>
    <w:rsid w:val="000B12F5"/>
    <w:rsid w:val="000B2F41"/>
    <w:rsid w:val="000C3834"/>
    <w:rsid w:val="000D51B2"/>
    <w:rsid w:val="000E04DF"/>
    <w:rsid w:val="000F5C61"/>
    <w:rsid w:val="000F5DCC"/>
    <w:rsid w:val="000F7110"/>
    <w:rsid w:val="00117D27"/>
    <w:rsid w:val="00120D7B"/>
    <w:rsid w:val="00125BF1"/>
    <w:rsid w:val="00126006"/>
    <w:rsid w:val="001304B5"/>
    <w:rsid w:val="00135E87"/>
    <w:rsid w:val="00140126"/>
    <w:rsid w:val="00152D65"/>
    <w:rsid w:val="00157025"/>
    <w:rsid w:val="0016291A"/>
    <w:rsid w:val="00184AE4"/>
    <w:rsid w:val="0018648E"/>
    <w:rsid w:val="001927DF"/>
    <w:rsid w:val="001B392B"/>
    <w:rsid w:val="001C2897"/>
    <w:rsid w:val="001C56D4"/>
    <w:rsid w:val="001E46E7"/>
    <w:rsid w:val="001E5661"/>
    <w:rsid w:val="001F6F08"/>
    <w:rsid w:val="0022679A"/>
    <w:rsid w:val="00233F05"/>
    <w:rsid w:val="00240EAD"/>
    <w:rsid w:val="00245D78"/>
    <w:rsid w:val="00254D92"/>
    <w:rsid w:val="0025577F"/>
    <w:rsid w:val="002618DF"/>
    <w:rsid w:val="0026531C"/>
    <w:rsid w:val="00270EDF"/>
    <w:rsid w:val="00273C70"/>
    <w:rsid w:val="00273DDC"/>
    <w:rsid w:val="0029253E"/>
    <w:rsid w:val="00292E10"/>
    <w:rsid w:val="002B5522"/>
    <w:rsid w:val="002B7B90"/>
    <w:rsid w:val="002C3805"/>
    <w:rsid w:val="002C4AF2"/>
    <w:rsid w:val="002C6421"/>
    <w:rsid w:val="002D21BF"/>
    <w:rsid w:val="002D6009"/>
    <w:rsid w:val="002E4095"/>
    <w:rsid w:val="002E4176"/>
    <w:rsid w:val="002E4ADE"/>
    <w:rsid w:val="002E4C1C"/>
    <w:rsid w:val="002E799E"/>
    <w:rsid w:val="002F24DE"/>
    <w:rsid w:val="00301D55"/>
    <w:rsid w:val="00316CBD"/>
    <w:rsid w:val="00321238"/>
    <w:rsid w:val="00321CBA"/>
    <w:rsid w:val="00335450"/>
    <w:rsid w:val="00336E76"/>
    <w:rsid w:val="00345046"/>
    <w:rsid w:val="00352991"/>
    <w:rsid w:val="00362953"/>
    <w:rsid w:val="0038591C"/>
    <w:rsid w:val="0039251D"/>
    <w:rsid w:val="00394DF8"/>
    <w:rsid w:val="003D5240"/>
    <w:rsid w:val="003D7AA8"/>
    <w:rsid w:val="003E313A"/>
    <w:rsid w:val="003E5D28"/>
    <w:rsid w:val="003E5EF7"/>
    <w:rsid w:val="00411564"/>
    <w:rsid w:val="00417417"/>
    <w:rsid w:val="00425288"/>
    <w:rsid w:val="00432552"/>
    <w:rsid w:val="0045570E"/>
    <w:rsid w:val="00464FA5"/>
    <w:rsid w:val="00473C08"/>
    <w:rsid w:val="00482042"/>
    <w:rsid w:val="00493C0F"/>
    <w:rsid w:val="00494033"/>
    <w:rsid w:val="00494CF0"/>
    <w:rsid w:val="004B351B"/>
    <w:rsid w:val="004C0E36"/>
    <w:rsid w:val="004C0FBD"/>
    <w:rsid w:val="004E0B94"/>
    <w:rsid w:val="004E4EBA"/>
    <w:rsid w:val="004E77AF"/>
    <w:rsid w:val="004F7593"/>
    <w:rsid w:val="004F7D09"/>
    <w:rsid w:val="005020B5"/>
    <w:rsid w:val="00506C70"/>
    <w:rsid w:val="00524DDA"/>
    <w:rsid w:val="005271F1"/>
    <w:rsid w:val="00530E07"/>
    <w:rsid w:val="00543179"/>
    <w:rsid w:val="00550609"/>
    <w:rsid w:val="0055258C"/>
    <w:rsid w:val="00557356"/>
    <w:rsid w:val="005833C6"/>
    <w:rsid w:val="00590865"/>
    <w:rsid w:val="005A05DE"/>
    <w:rsid w:val="005A7E4D"/>
    <w:rsid w:val="005B3811"/>
    <w:rsid w:val="005C00F0"/>
    <w:rsid w:val="005E0688"/>
    <w:rsid w:val="005E0DC1"/>
    <w:rsid w:val="005F19F8"/>
    <w:rsid w:val="005F2859"/>
    <w:rsid w:val="005F3E81"/>
    <w:rsid w:val="005F74BC"/>
    <w:rsid w:val="006011E0"/>
    <w:rsid w:val="00601E3D"/>
    <w:rsid w:val="00605984"/>
    <w:rsid w:val="0061347F"/>
    <w:rsid w:val="00614388"/>
    <w:rsid w:val="006210E1"/>
    <w:rsid w:val="006313BF"/>
    <w:rsid w:val="00642F18"/>
    <w:rsid w:val="0065015D"/>
    <w:rsid w:val="00651FE7"/>
    <w:rsid w:val="00656D06"/>
    <w:rsid w:val="00662B7C"/>
    <w:rsid w:val="00663144"/>
    <w:rsid w:val="00674CA5"/>
    <w:rsid w:val="006751C6"/>
    <w:rsid w:val="00684822"/>
    <w:rsid w:val="006A07FA"/>
    <w:rsid w:val="006A2180"/>
    <w:rsid w:val="006B4315"/>
    <w:rsid w:val="006C4ECB"/>
    <w:rsid w:val="006D03E2"/>
    <w:rsid w:val="006F1935"/>
    <w:rsid w:val="006F51E9"/>
    <w:rsid w:val="00710564"/>
    <w:rsid w:val="00721486"/>
    <w:rsid w:val="00735120"/>
    <w:rsid w:val="00735296"/>
    <w:rsid w:val="007431CF"/>
    <w:rsid w:val="007440CA"/>
    <w:rsid w:val="007457C8"/>
    <w:rsid w:val="007461D4"/>
    <w:rsid w:val="0074798A"/>
    <w:rsid w:val="00754DFE"/>
    <w:rsid w:val="007721E0"/>
    <w:rsid w:val="00772FE4"/>
    <w:rsid w:val="00772FFA"/>
    <w:rsid w:val="007804A5"/>
    <w:rsid w:val="00784662"/>
    <w:rsid w:val="00784E10"/>
    <w:rsid w:val="0079314C"/>
    <w:rsid w:val="00796E02"/>
    <w:rsid w:val="007A2A43"/>
    <w:rsid w:val="007B2781"/>
    <w:rsid w:val="007B27BE"/>
    <w:rsid w:val="007B4E08"/>
    <w:rsid w:val="007D0936"/>
    <w:rsid w:val="007D4E61"/>
    <w:rsid w:val="007E68AD"/>
    <w:rsid w:val="007F140D"/>
    <w:rsid w:val="007F3F2F"/>
    <w:rsid w:val="007F5DE4"/>
    <w:rsid w:val="0081159F"/>
    <w:rsid w:val="008431DC"/>
    <w:rsid w:val="0085091A"/>
    <w:rsid w:val="00854B73"/>
    <w:rsid w:val="008559F4"/>
    <w:rsid w:val="00860ECB"/>
    <w:rsid w:val="008707EF"/>
    <w:rsid w:val="00883D3C"/>
    <w:rsid w:val="008851FF"/>
    <w:rsid w:val="00894A45"/>
    <w:rsid w:val="00896F94"/>
    <w:rsid w:val="008977BF"/>
    <w:rsid w:val="008979CD"/>
    <w:rsid w:val="00897CF9"/>
    <w:rsid w:val="008A3731"/>
    <w:rsid w:val="008A445F"/>
    <w:rsid w:val="008C29FC"/>
    <w:rsid w:val="008C2BFA"/>
    <w:rsid w:val="008C2ECF"/>
    <w:rsid w:val="008C5988"/>
    <w:rsid w:val="008C61E6"/>
    <w:rsid w:val="008C6DD5"/>
    <w:rsid w:val="008D0810"/>
    <w:rsid w:val="008D1018"/>
    <w:rsid w:val="008D5351"/>
    <w:rsid w:val="008E6F42"/>
    <w:rsid w:val="008F055C"/>
    <w:rsid w:val="008F667E"/>
    <w:rsid w:val="008F6E0E"/>
    <w:rsid w:val="009058B3"/>
    <w:rsid w:val="00924947"/>
    <w:rsid w:val="00927406"/>
    <w:rsid w:val="009279A7"/>
    <w:rsid w:val="00930B57"/>
    <w:rsid w:val="00943570"/>
    <w:rsid w:val="0096288C"/>
    <w:rsid w:val="0096526A"/>
    <w:rsid w:val="0097517D"/>
    <w:rsid w:val="00980994"/>
    <w:rsid w:val="009B1273"/>
    <w:rsid w:val="009B1C47"/>
    <w:rsid w:val="009B734E"/>
    <w:rsid w:val="009B7F11"/>
    <w:rsid w:val="009C1CC3"/>
    <w:rsid w:val="009C246F"/>
    <w:rsid w:val="009C3655"/>
    <w:rsid w:val="009E7173"/>
    <w:rsid w:val="009F0035"/>
    <w:rsid w:val="009F3B07"/>
    <w:rsid w:val="009F7524"/>
    <w:rsid w:val="00A17922"/>
    <w:rsid w:val="00A26EE6"/>
    <w:rsid w:val="00A3029E"/>
    <w:rsid w:val="00A41F63"/>
    <w:rsid w:val="00A427B0"/>
    <w:rsid w:val="00A530AC"/>
    <w:rsid w:val="00A57735"/>
    <w:rsid w:val="00A6387E"/>
    <w:rsid w:val="00A67F7D"/>
    <w:rsid w:val="00A7489B"/>
    <w:rsid w:val="00A833BC"/>
    <w:rsid w:val="00A94153"/>
    <w:rsid w:val="00AA1805"/>
    <w:rsid w:val="00AB01DE"/>
    <w:rsid w:val="00AC1C96"/>
    <w:rsid w:val="00AC510B"/>
    <w:rsid w:val="00AC78D5"/>
    <w:rsid w:val="00AD21C1"/>
    <w:rsid w:val="00AD28D2"/>
    <w:rsid w:val="00AE19EA"/>
    <w:rsid w:val="00AE260B"/>
    <w:rsid w:val="00AE7124"/>
    <w:rsid w:val="00B00DDC"/>
    <w:rsid w:val="00B10FC9"/>
    <w:rsid w:val="00B141B3"/>
    <w:rsid w:val="00B26E52"/>
    <w:rsid w:val="00B342D2"/>
    <w:rsid w:val="00B41BDF"/>
    <w:rsid w:val="00B4663F"/>
    <w:rsid w:val="00B52A97"/>
    <w:rsid w:val="00B65639"/>
    <w:rsid w:val="00B75726"/>
    <w:rsid w:val="00B8017D"/>
    <w:rsid w:val="00B86194"/>
    <w:rsid w:val="00B868CE"/>
    <w:rsid w:val="00B968BB"/>
    <w:rsid w:val="00BA6D80"/>
    <w:rsid w:val="00BA7C9D"/>
    <w:rsid w:val="00BC0035"/>
    <w:rsid w:val="00BD05F3"/>
    <w:rsid w:val="00BD23F6"/>
    <w:rsid w:val="00BF6F91"/>
    <w:rsid w:val="00C05EAE"/>
    <w:rsid w:val="00C346FB"/>
    <w:rsid w:val="00C36D08"/>
    <w:rsid w:val="00C463EC"/>
    <w:rsid w:val="00C47549"/>
    <w:rsid w:val="00C53507"/>
    <w:rsid w:val="00C6487F"/>
    <w:rsid w:val="00C65286"/>
    <w:rsid w:val="00C65FF5"/>
    <w:rsid w:val="00C7573A"/>
    <w:rsid w:val="00C91C09"/>
    <w:rsid w:val="00C9721C"/>
    <w:rsid w:val="00C97587"/>
    <w:rsid w:val="00CA38BB"/>
    <w:rsid w:val="00CA4641"/>
    <w:rsid w:val="00CB547D"/>
    <w:rsid w:val="00CB61E6"/>
    <w:rsid w:val="00CC23D5"/>
    <w:rsid w:val="00CC4665"/>
    <w:rsid w:val="00CC46A3"/>
    <w:rsid w:val="00CD6214"/>
    <w:rsid w:val="00CE0F09"/>
    <w:rsid w:val="00D11B43"/>
    <w:rsid w:val="00D30DD5"/>
    <w:rsid w:val="00D325E6"/>
    <w:rsid w:val="00D614FE"/>
    <w:rsid w:val="00D62E9A"/>
    <w:rsid w:val="00D6322F"/>
    <w:rsid w:val="00D64062"/>
    <w:rsid w:val="00D65710"/>
    <w:rsid w:val="00D73BE2"/>
    <w:rsid w:val="00D745B1"/>
    <w:rsid w:val="00D76B77"/>
    <w:rsid w:val="00D82E59"/>
    <w:rsid w:val="00D86C7D"/>
    <w:rsid w:val="00DC240F"/>
    <w:rsid w:val="00DC7244"/>
    <w:rsid w:val="00DD31DB"/>
    <w:rsid w:val="00DF4F66"/>
    <w:rsid w:val="00DF7013"/>
    <w:rsid w:val="00E04EA7"/>
    <w:rsid w:val="00E06DEC"/>
    <w:rsid w:val="00E14092"/>
    <w:rsid w:val="00E14285"/>
    <w:rsid w:val="00E2718A"/>
    <w:rsid w:val="00E37272"/>
    <w:rsid w:val="00E40657"/>
    <w:rsid w:val="00E46BB3"/>
    <w:rsid w:val="00E6078A"/>
    <w:rsid w:val="00E607E1"/>
    <w:rsid w:val="00E620B4"/>
    <w:rsid w:val="00E62713"/>
    <w:rsid w:val="00E6549D"/>
    <w:rsid w:val="00E72067"/>
    <w:rsid w:val="00E83D13"/>
    <w:rsid w:val="00E854FA"/>
    <w:rsid w:val="00E92D92"/>
    <w:rsid w:val="00E93878"/>
    <w:rsid w:val="00EA74C8"/>
    <w:rsid w:val="00EC51AE"/>
    <w:rsid w:val="00EC6C71"/>
    <w:rsid w:val="00EE2F8C"/>
    <w:rsid w:val="00EE73BE"/>
    <w:rsid w:val="00EF7B71"/>
    <w:rsid w:val="00F1458B"/>
    <w:rsid w:val="00F14D24"/>
    <w:rsid w:val="00F1596F"/>
    <w:rsid w:val="00F2417C"/>
    <w:rsid w:val="00F26864"/>
    <w:rsid w:val="00F42604"/>
    <w:rsid w:val="00F44C1F"/>
    <w:rsid w:val="00F506D1"/>
    <w:rsid w:val="00F5116D"/>
    <w:rsid w:val="00F51C15"/>
    <w:rsid w:val="00F52847"/>
    <w:rsid w:val="00F66CC5"/>
    <w:rsid w:val="00F8030B"/>
    <w:rsid w:val="00F85B4D"/>
    <w:rsid w:val="00F87489"/>
    <w:rsid w:val="00F92CD7"/>
    <w:rsid w:val="00F954C1"/>
    <w:rsid w:val="00FA3BF7"/>
    <w:rsid w:val="00FA4A73"/>
    <w:rsid w:val="00FB1E9F"/>
    <w:rsid w:val="00FE3D5A"/>
    <w:rsid w:val="00FE73BD"/>
    <w:rsid w:val="00FF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C0D8BA"/>
  <w15:chartTrackingRefBased/>
  <w15:docId w15:val="{591B08F9-9631-4B6B-BFB1-08CA9DCE0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518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C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6C71"/>
    <w:rPr>
      <w:rFonts w:ascii="Tahoma" w:eastAsia="Times New Roman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ListParagraph">
    <w:name w:val="List Paragraph"/>
    <w:basedOn w:val="Normal"/>
    <w:uiPriority w:val="34"/>
    <w:qFormat/>
    <w:rsid w:val="001E46E7"/>
    <w:pPr>
      <w:ind w:left="720"/>
      <w:contextualSpacing/>
    </w:pPr>
  </w:style>
  <w:style w:type="table" w:styleId="TableGrid">
    <w:name w:val="Table Grid"/>
    <w:basedOn w:val="TableNormal"/>
    <w:rsid w:val="00854B73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8D4FCEFBB87C49B4836D2E9423ED92" ma:contentTypeVersion="15" ma:contentTypeDescription="Create a new document." ma:contentTypeScope="" ma:versionID="b23f1236ff63cd805d0147e6d5d5bb98">
  <xsd:schema xmlns:xsd="http://www.w3.org/2001/XMLSchema" xmlns:xs="http://www.w3.org/2001/XMLSchema" xmlns:p="http://schemas.microsoft.com/office/2006/metadata/properties" xmlns:ns3="23104e71-f021-4955-be4a-bfd90b84da30" xmlns:ns4="eeb5bff3-0ccc-4a39-ba0b-e45f6a4c7a05" targetNamespace="http://schemas.microsoft.com/office/2006/metadata/properties" ma:root="true" ma:fieldsID="ed166b37ae78ff8d5a0a2286a4bc4b78" ns3:_="" ns4:_="">
    <xsd:import namespace="23104e71-f021-4955-be4a-bfd90b84da30"/>
    <xsd:import namespace="eeb5bff3-0ccc-4a39-ba0b-e45f6a4c7a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04e71-f021-4955-be4a-bfd90b84d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5bff3-0ccc-4a39-ba0b-e45f6a4c7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3104e71-f021-4955-be4a-bfd90b84da3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EB947-43AC-4FF3-B039-AC559027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04e71-f021-4955-be4a-bfd90b84da30"/>
    <ds:schemaRef ds:uri="eeb5bff3-0ccc-4a39-ba0b-e45f6a4c7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287051-2A91-4366-B836-F09ACDA915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53A8F-A805-432D-A1B7-78B83B760477}">
  <ds:schemaRefs>
    <ds:schemaRef ds:uri="http://schemas.microsoft.com/office/2006/metadata/properties"/>
    <ds:schemaRef ds:uri="http://schemas.microsoft.com/office/infopath/2007/PartnerControls"/>
    <ds:schemaRef ds:uri="23104e71-f021-4955-be4a-bfd90b84da30"/>
  </ds:schemaRefs>
</ds:datastoreItem>
</file>

<file path=customXml/itemProps4.xml><?xml version="1.0" encoding="utf-8"?>
<ds:datastoreItem xmlns:ds="http://schemas.openxmlformats.org/officeDocument/2006/customXml" ds:itemID="{718A7248-A2BA-45D9-B36E-6D3AE2217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Madyaao, Christopher (COLL)</cp:lastModifiedBy>
  <cp:revision>3</cp:revision>
  <cp:lastPrinted>2023-03-09T09:51:00Z</cp:lastPrinted>
  <dcterms:created xsi:type="dcterms:W3CDTF">2023-03-09T09:52:00Z</dcterms:created>
  <dcterms:modified xsi:type="dcterms:W3CDTF">2023-03-09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8D4FCEFBB87C49B4836D2E9423ED92</vt:lpwstr>
  </property>
</Properties>
</file>